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1568C9" w:rsidP="009344FF">
      <w:r w:rsidRPr="001568C9">
        <w:t>Accept</w:t>
      </w:r>
      <w:r>
        <w:t xml:space="preserve">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415D3" w:rsidRPr="00F61954" w:rsidRDefault="00D5063D" w:rsidP="009344FF">
      <w:bookmarkStart w:id="0" w:name="_GoBack"/>
      <w:proofErr w:type="spellStart"/>
      <w:r w:rsidRPr="00F61954">
        <w:t>Dr.</w:t>
      </w:r>
      <w:proofErr w:type="spellEnd"/>
      <w:r w:rsidRPr="00F61954">
        <w:t xml:space="preserve"> Chan-Min Liu, Jiangsu Normal University, P.R. China</w:t>
      </w:r>
      <w:bookmarkEnd w:id="0"/>
    </w:p>
    <w:sectPr w:rsidR="006415D3" w:rsidRPr="00F619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wNzIxMTczNjY0szRT0lEKTi0uzszPAykwrAUA4EYVpiwAAAA="/>
  </w:docVars>
  <w:rsids>
    <w:rsidRoot w:val="00A72896"/>
    <w:rsid w:val="001568C9"/>
    <w:rsid w:val="002C0B2C"/>
    <w:rsid w:val="006415D3"/>
    <w:rsid w:val="009344FF"/>
    <w:rsid w:val="009F328F"/>
    <w:rsid w:val="00A72896"/>
    <w:rsid w:val="00D5063D"/>
    <w:rsid w:val="00F61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DF467"/>
  <w15:docId w15:val="{95A224B8-F60A-4529-A5CF-6EF02CC7A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168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6</Characters>
  <Application>Microsoft Office Word</Application>
  <DocSecurity>0</DocSecurity>
  <Lines>1</Lines>
  <Paragraphs>1</Paragraphs>
  <ScaleCrop>false</ScaleCrop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13T10:48:00Z</dcterms:modified>
</cp:coreProperties>
</file>